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Number of participa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itial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ter removal of fast respond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0Z</dcterms:created>
  <dcterms:modified xsi:type="dcterms:W3CDTF">2024-08-08T14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